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erivativ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erivativ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differentiation and the derivativ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  <m:r>
          <m:rPr>
            <m:sty m:val="p"/>
          </m:rPr>
          <m:t>=</m:t>
        </m:r>
        <m:r>
          <m:t>5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  <m:r>
          <m:rPr>
            <m:sty m:val="p"/>
          </m:rPr>
          <m:t>.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  <m:r>
          <m:rPr>
            <m:sty m:val="p"/>
          </m:rPr>
          <m:t>.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5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.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  <m:r>
              <m:t>x</m:t>
            </m:r>
          </m:den>
        </m:f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.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.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3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t>23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00</m:t>
            </m:r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2. For</w:t>
      </w:r>
      <w:r>
        <w:t xml:space="preserve"> </w:t>
      </w:r>
      <m:oMath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</m:oMath>
      <w:r>
        <w:t xml:space="preserve">, it follows tha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</m:num>
            <m:den>
              <m:r>
                <m:rPr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sin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r>
            <m:t>5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5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r>
            <m:t>5</m:t>
          </m:r>
          <m:r>
            <m:rPr>
              <m:sty m:val="p"/>
            </m:rPr>
            <m:t>cosh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−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3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sin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13</m:t>
                </m:r>
              </m:den>
            </m:f>
            <m:r>
              <m:rPr>
                <m:sty m:val="p"/>
              </m:rPr>
              <m:t>cos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3</m:t>
            </m:r>
          </m:den>
        </m:f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5</m:t>
        </m:r>
        <m:sSup>
          <m:e>
            <m:r>
              <m:t>e</m:t>
            </m:r>
          </m:e>
          <m:sup>
            <m:r>
              <m:t>5</m:t>
            </m:r>
            <m:r>
              <m:t>x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7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35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.</m:t>
        </m:r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</m:e>
            </m:rad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</m:e>
            </m:rad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ara Delgado Garcia as part of a University of St Andrews VIP project.</w:t>
      </w:r>
    </w:p>
    <w:p>
      <w:pPr>
        <w:pStyle w:val="BodyText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differentiation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differentiation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differentiation and the derivative</dc:title>
  <dc:creator>Sara Delgado Garcia</dc:creator>
  <cp:keywords/>
  <dcterms:created xsi:type="dcterms:W3CDTF">2025-04-17T11:59:05Z</dcterms:created>
  <dcterms:modified xsi:type="dcterms:W3CDTF">2025-04-17T11:5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differentiation and the derivativ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